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5B18F9" w:rsidTr="009A30D4">
        <w:trPr>
          <w:trHeight w:val="2322"/>
        </w:trPr>
        <w:tc>
          <w:tcPr>
            <w:tcW w:w="5000" w:type="pct"/>
            <w:shd w:val="clear" w:color="auto" w:fill="auto"/>
          </w:tcPr>
          <w:p w:rsidR="003F01E1" w:rsidRPr="005B18F9" w:rsidRDefault="00D0792C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1062355" cy="1083310"/>
                  <wp:effectExtent l="0" t="0" r="0" b="0"/>
                  <wp:docPr id="1" name="Picture 1" descr="UU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U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2355" cy="1083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3791C" w:rsidRPr="005B18F9" w:rsidRDefault="00C3791C" w:rsidP="00665F8A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  <w:t xml:space="preserve">УНИВЕРЗИТЕТ УМЕТНОСТИ У БЕОГРАДУ </w:t>
            </w:r>
          </w:p>
          <w:p w:rsidR="0034717D" w:rsidRPr="005B18F9" w:rsidRDefault="00B82078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ЛЕТЊА УМЕТНИЧКА ШКОЛА</w:t>
            </w:r>
            <w:r w:rsidR="00C927A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D233E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У 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БАЊОЈ ЛУЦИ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, 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9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-1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6</w:t>
            </w:r>
            <w:r w:rsidR="0034717D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УЛ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22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:rsidR="001E2B63" w:rsidRPr="005B18F9" w:rsidRDefault="00B82078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  <w:t>ПРИЈАВНИ ФОРМУЛАР</w:t>
            </w:r>
          </w:p>
          <w:p w:rsidR="009B2A49" w:rsidRPr="005B18F9" w:rsidRDefault="009B2A49" w:rsidP="00AD0AD7">
            <w:pPr>
              <w:pStyle w:val="PlainText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:rsidR="001E2B63" w:rsidRPr="005B18F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5B18F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</w:rPr>
                  <w:drawing>
                    <wp:inline distT="0" distB="0" distL="0" distR="0">
                      <wp:extent cx="1360805" cy="1360805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0805" cy="13608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2A49" w:rsidRPr="005B18F9" w:rsidRDefault="005B18F9" w:rsidP="009B2A49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9B2A49" w:rsidRPr="005B18F9">
              <w:rPr>
                <w:rFonts w:asciiTheme="majorHAnsi" w:hAnsiTheme="majorHAnsi" w:cstheme="majorHAnsi"/>
                <w:i/>
                <w:color w:val="A6A6A6" w:themeColor="background1" w:themeShade="A6"/>
                <w:lang w:val="sr-Cyrl-RS"/>
              </w:rPr>
              <w:t>фотографија</w:t>
            </w:r>
          </w:p>
        </w:tc>
      </w:tr>
    </w:tbl>
    <w:p w:rsidR="00660D50" w:rsidRPr="005B18F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5B18F9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:rsidR="00C965BF" w:rsidRPr="005B18F9" w:rsidRDefault="00C965BF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ЛИЧНИ ПОДАЦИ</w:t>
            </w:r>
          </w:p>
        </w:tc>
      </w:tr>
      <w:tr w:rsidR="00D233EC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име</w:t>
            </w:r>
          </w:p>
        </w:tc>
        <w:tc>
          <w:tcPr>
            <w:tcW w:w="6941" w:type="dxa"/>
            <w:shd w:val="clear" w:color="auto" w:fill="FFFFFF" w:themeFill="background1"/>
          </w:tcPr>
          <w:p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F5478D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F5478D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л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68C9D5F850F4747B3D6A605412B2753"/>
            </w:placeholder>
            <w:showingPlcHdr/>
            <w:dropDownList>
              <w:listItem w:displayText="женски" w:value="женски"/>
              <w:listItem w:displayText="мушки" w:value="мушки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:rsidR="00F5478D" w:rsidRPr="005B18F9" w:rsidRDefault="00AD0AD7" w:rsidP="00AD0AD7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датум рођењ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398EB30DC5EA4E23ACCB00AFAAAF172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:rsidR="00F5478D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5B18F9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место рођења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F5478D" w:rsidRPr="005B18F9" w:rsidTr="009F1645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адреса становања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A02AA8" w:rsidP="00C965BF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="00CD0CF2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F5478D" w:rsidRPr="005B18F9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F5478D" w:rsidRPr="005B18F9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5B18F9" w:rsidTr="005B18F9">
        <w:trPr>
          <w:gridAfter w:val="1"/>
          <w:wAfter w:w="40" w:type="dxa"/>
          <w:trHeight w:val="315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ПОДАЦИ О ОБРАЗОВАЊУ</w:t>
            </w:r>
          </w:p>
        </w:tc>
      </w:tr>
      <w:tr w:rsidR="00FB5B50" w:rsidRPr="005B18F9" w:rsidTr="005B18F9">
        <w:tc>
          <w:tcPr>
            <w:tcW w:w="3539" w:type="dxa"/>
            <w:vAlign w:val="center"/>
          </w:tcPr>
          <w:p w:rsidR="00FB5B50" w:rsidRPr="005B18F9" w:rsidRDefault="00C927A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Факултет</w:t>
            </w:r>
          </w:p>
        </w:tc>
        <w:tc>
          <w:tcPr>
            <w:tcW w:w="6981" w:type="dxa"/>
            <w:gridSpan w:val="2"/>
            <w:vAlign w:val="center"/>
          </w:tcPr>
          <w:p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FB5B50" w:rsidRPr="005B18F9" w:rsidTr="005B18F9">
        <w:tc>
          <w:tcPr>
            <w:tcW w:w="3539" w:type="dxa"/>
            <w:vAlign w:val="center"/>
          </w:tcPr>
          <w:p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студијска област</w:t>
            </w:r>
          </w:p>
        </w:tc>
        <w:tc>
          <w:tcPr>
            <w:tcW w:w="6981" w:type="dxa"/>
            <w:gridSpan w:val="2"/>
            <w:vAlign w:val="center"/>
          </w:tcPr>
          <w:p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FB5B50" w:rsidRPr="005B18F9" w:rsidTr="005B18F9">
        <w:tc>
          <w:tcPr>
            <w:tcW w:w="3539" w:type="dxa"/>
            <w:vAlign w:val="center"/>
          </w:tcPr>
          <w:p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ниво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A92A58A530D4C2ABBE6B1048F7C1F9A"/>
            </w:placeholder>
            <w:showingPlcHdr/>
            <w:dropDownList>
              <w:listItem w:displayText="основне" w:value="основне"/>
              <w:listItem w:displayText="мастер" w:value="мастер"/>
              <w:listItem w:displayText="докторске" w:value="докторске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:rsidR="00FB5B50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5B18F9" w:rsidTr="005B18F9">
        <w:tc>
          <w:tcPr>
            <w:tcW w:w="3539" w:type="dxa"/>
            <w:vAlign w:val="center"/>
          </w:tcPr>
          <w:p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година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35051195"/>
            <w:placeholder>
              <w:docPart w:val="BCB8E113129E45D5A2FFA604CF04E4B6"/>
            </w:placeholder>
            <w:showingPlcHdr/>
            <w:dropDownList>
              <w:listItem w:displayText="1." w:value="1."/>
              <w:listItem w:displayText="2." w:value="2."/>
              <w:listItem w:displayText="3." w:value="3."/>
              <w:listItem w:displayText="4." w:value="4.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:rsidR="00665F8A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5B18F9" w:rsidTr="005B18F9">
        <w:tc>
          <w:tcPr>
            <w:tcW w:w="3539" w:type="dxa"/>
            <w:vAlign w:val="center"/>
          </w:tcPr>
          <w:p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знавање енглеског језик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942372376"/>
            <w:placeholder>
              <w:docPart w:val="A8D729125B694282872E662E8C9D5296"/>
            </w:placeholder>
            <w:showingPlcHdr/>
            <w:dropDownList>
              <w:listItem w:displayText="почетни А2" w:value="почетни А2"/>
              <w:listItem w:displayText="средњи Б1" w:value="средњи Б1"/>
              <w:listItem w:displayText="виши средњи Б2" w:value="виши средњи Б2"/>
              <w:listItem w:displayText="напредни Ц1" w:value="напредни Ц1"/>
              <w:listItem w:displayText="виши напредни Ц2" w:value="виши напредни Ц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:rsidR="00665F8A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5B18F9" w:rsidRPr="005B18F9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РАДИОНИЦА</w:t>
            </w: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 xml:space="preserve"> ЗА КОЈУ СЕ ПРИЈАВЉУЈЕТЕ</w:t>
            </w:r>
          </w:p>
        </w:tc>
      </w:tr>
      <w:tr w:rsidR="00D233EC" w:rsidRPr="005B18F9" w:rsidTr="005B18F9">
        <w:tc>
          <w:tcPr>
            <w:tcW w:w="3539" w:type="dxa"/>
          </w:tcPr>
          <w:p w:rsidR="00D233EC" w:rsidRPr="005B18F9" w:rsidRDefault="005B18F9" w:rsidP="005B18F9">
            <w:pPr>
              <w:spacing w:line="276" w:lineRule="auto"/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Pr="005B18F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означите само једну радионицу</w:t>
            </w:r>
          </w:p>
        </w:tc>
        <w:tc>
          <w:tcPr>
            <w:tcW w:w="6981" w:type="dxa"/>
            <w:gridSpan w:val="2"/>
            <w:vAlign w:val="center"/>
          </w:tcPr>
          <w:p w:rsidR="00AD0AD7" w:rsidRPr="00345C4B" w:rsidRDefault="00D132DF" w:rsidP="00AD0AD7">
            <w:pPr>
              <w:rPr>
                <w:rFonts w:asciiTheme="majorHAnsi" w:hAnsiTheme="majorHAnsi" w:cstheme="majorHAnsi"/>
                <w:sz w:val="24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lang w:val="sr-Latn-CS"/>
                </w:rPr>
                <w:id w:val="87967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645" w:rsidRPr="005B18F9">
                  <w:rPr>
                    <w:rFonts w:ascii="Segoe UI Symbol" w:eastAsia="MS Gothic" w:hAnsi="Segoe UI Symbol" w:cs="Segoe UI Symbol"/>
                    <w:bCs/>
                    <w:sz w:val="24"/>
                    <w:lang w:val="sr-Latn-CS"/>
                  </w:rPr>
                  <w:t>☐</w:t>
                </w:r>
              </w:sdtContent>
            </w:sdt>
            <w:r w:rsidR="00AD0AD7" w:rsidRPr="00345C4B">
              <w:rPr>
                <w:rFonts w:asciiTheme="majorHAnsi" w:hAnsiTheme="majorHAnsi" w:cstheme="majorHAnsi"/>
                <w:sz w:val="24"/>
              </w:rPr>
              <w:t xml:space="preserve"> </w:t>
            </w:r>
            <w:r w:rsidR="00AD0AD7" w:rsidRPr="00345C4B">
              <w:rPr>
                <w:rFonts w:asciiTheme="majorHAnsi" w:hAnsiTheme="majorHAnsi" w:cstheme="majorHAnsi"/>
                <w:sz w:val="24"/>
              </w:rPr>
              <w:t xml:space="preserve">Радионица композиције </w:t>
            </w:r>
          </w:p>
          <w:p w:rsidR="009F1645" w:rsidRPr="00AD0AD7" w:rsidRDefault="00AD0AD7" w:rsidP="00AD0AD7">
            <w:pPr>
              <w:rPr>
                <w:rFonts w:asciiTheme="majorHAnsi" w:hAnsiTheme="majorHAnsi" w:cstheme="majorHAnsi"/>
                <w:i/>
                <w:sz w:val="24"/>
              </w:rPr>
            </w:pPr>
            <w:r w:rsidRPr="00AD0AD7">
              <w:rPr>
                <w:rFonts w:asciiTheme="majorHAnsi" w:hAnsiTheme="majorHAnsi" w:cstheme="majorHAnsi"/>
                <w:i/>
                <w:sz w:val="24"/>
              </w:rPr>
              <w:t>Предео сликан звуком – soundscape уметност као успостављање и чување звучног идентитета</w:t>
            </w:r>
          </w:p>
          <w:p w:rsidR="00AD0AD7" w:rsidRPr="00AD0AD7" w:rsidRDefault="00AD0AD7" w:rsidP="00AD0AD7">
            <w:pPr>
              <w:rPr>
                <w:rFonts w:asciiTheme="majorHAnsi" w:hAnsiTheme="majorHAnsi" w:cstheme="majorHAnsi"/>
                <w:sz w:val="24"/>
              </w:rPr>
            </w:pPr>
          </w:p>
          <w:p w:rsidR="009F1645" w:rsidRPr="00AD0AD7" w:rsidRDefault="00D132DF" w:rsidP="00AD0AD7">
            <w:pPr>
              <w:rPr>
                <w:rFonts w:asciiTheme="majorHAnsi" w:hAnsiTheme="majorHAnsi" w:cstheme="majorHAnsi"/>
                <w:sz w:val="24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lang w:val="sr-Latn-CS"/>
                </w:rPr>
                <w:id w:val="281386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5B18F9">
                  <w:rPr>
                    <w:rFonts w:ascii="Segoe UI Symbol" w:eastAsia="MS Gothic" w:hAnsi="Segoe UI Symbol" w:cs="Segoe UI Symbol"/>
                    <w:bCs/>
                    <w:sz w:val="24"/>
                    <w:lang w:val="sr-Latn-CS"/>
                  </w:rPr>
                  <w:t>☐</w:t>
                </w:r>
              </w:sdtContent>
            </w:sdt>
            <w:r w:rsidR="00AD0AD7" w:rsidRPr="00345C4B">
              <w:rPr>
                <w:rFonts w:asciiTheme="majorHAnsi" w:hAnsiTheme="majorHAnsi" w:cstheme="majorHAnsi"/>
                <w:sz w:val="24"/>
              </w:rPr>
              <w:t xml:space="preserve"> </w:t>
            </w:r>
            <w:r w:rsidR="00AD0AD7" w:rsidRPr="00345C4B">
              <w:rPr>
                <w:rFonts w:asciiTheme="majorHAnsi" w:hAnsiTheme="majorHAnsi" w:cstheme="majorHAnsi"/>
                <w:sz w:val="24"/>
              </w:rPr>
              <w:t>Радионица мурала</w:t>
            </w:r>
            <w:r w:rsidR="00AD0AD7">
              <w:rPr>
                <w:rFonts w:asciiTheme="majorHAnsi" w:hAnsiTheme="majorHAnsi" w:cstheme="majorHAnsi"/>
                <w:sz w:val="24"/>
                <w:lang w:val="sr-Cyrl-RS"/>
              </w:rPr>
              <w:t xml:space="preserve"> </w:t>
            </w:r>
            <w:r w:rsidR="00AD0AD7" w:rsidRPr="00AD0AD7">
              <w:rPr>
                <w:rFonts w:asciiTheme="majorHAnsi" w:hAnsiTheme="majorHAnsi" w:cstheme="majorHAnsi"/>
                <w:i/>
                <w:sz w:val="24"/>
                <w:lang w:val="sr-Cyrl-RS"/>
              </w:rPr>
              <w:t>Ток линије</w:t>
            </w:r>
          </w:p>
          <w:p w:rsidR="00AD0AD7" w:rsidRPr="00AD0AD7" w:rsidRDefault="00AD0AD7" w:rsidP="00AD0AD7">
            <w:pPr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</w:p>
          <w:p w:rsidR="009F1645" w:rsidRDefault="00D132DF" w:rsidP="00AD0AD7">
            <w:pPr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lang w:val="sr-Latn-CS"/>
                </w:rPr>
                <w:id w:val="-2074188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5B18F9">
                  <w:rPr>
                    <w:rFonts w:ascii="Segoe UI Symbol" w:eastAsia="MS Gothic" w:hAnsi="Segoe UI Symbol" w:cs="Segoe UI Symbol"/>
                    <w:bCs/>
                    <w:sz w:val="24"/>
                    <w:lang w:val="sr-Latn-CS"/>
                  </w:rPr>
                  <w:t>☐</w:t>
                </w:r>
              </w:sdtContent>
            </w:sdt>
            <w:r w:rsidR="00AD0AD7" w:rsidRPr="00345C4B">
              <w:rPr>
                <w:rFonts w:asciiTheme="majorHAnsi" w:hAnsiTheme="majorHAnsi" w:cstheme="majorHAnsi"/>
                <w:sz w:val="24"/>
              </w:rPr>
              <w:t xml:space="preserve"> </w:t>
            </w:r>
            <w:r w:rsidR="00AD0AD7">
              <w:rPr>
                <w:rFonts w:asciiTheme="majorHAnsi" w:hAnsiTheme="majorHAnsi" w:cstheme="majorHAnsi"/>
                <w:sz w:val="24"/>
                <w:lang w:val="sr-Cyrl-RS"/>
              </w:rPr>
              <w:t xml:space="preserve">Драмска радионица </w:t>
            </w:r>
            <w:r w:rsidR="00AD0AD7" w:rsidRPr="00AD0AD7">
              <w:rPr>
                <w:rFonts w:asciiTheme="majorHAnsi" w:hAnsiTheme="majorHAnsi" w:cstheme="majorHAnsi"/>
                <w:i/>
                <w:sz w:val="24"/>
                <w:lang w:val="sr-Cyrl-RS"/>
              </w:rPr>
              <w:t>Импро театар</w:t>
            </w:r>
          </w:p>
          <w:p w:rsidR="00AD0AD7" w:rsidRPr="00AD0AD7" w:rsidRDefault="00AD0AD7" w:rsidP="00AD0AD7">
            <w:pPr>
              <w:rPr>
                <w:rFonts w:asciiTheme="majorHAnsi" w:hAnsiTheme="majorHAnsi" w:cstheme="majorHAnsi"/>
                <w:sz w:val="24"/>
                <w:lang w:val="sr-Cyrl-RS"/>
              </w:rPr>
            </w:pPr>
          </w:p>
          <w:p w:rsidR="00AD0AD7" w:rsidRDefault="00D132DF" w:rsidP="00AD0AD7">
            <w:pPr>
              <w:rPr>
                <w:rFonts w:asciiTheme="majorHAnsi" w:hAnsiTheme="majorHAnsi" w:cstheme="majorHAnsi"/>
                <w:sz w:val="24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lang w:val="sr-Latn-CS"/>
                </w:rPr>
                <w:id w:val="-745720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5B18F9">
                  <w:rPr>
                    <w:rFonts w:ascii="Segoe UI Symbol" w:eastAsia="MS Gothic" w:hAnsi="Segoe UI Symbol" w:cs="Segoe UI Symbol"/>
                    <w:bCs/>
                    <w:sz w:val="24"/>
                    <w:lang w:val="sr-Latn-CS"/>
                  </w:rPr>
                  <w:t>☐</w:t>
                </w:r>
              </w:sdtContent>
            </w:sdt>
            <w:r w:rsidR="00AD0AD7" w:rsidRPr="00216144">
              <w:rPr>
                <w:rFonts w:asciiTheme="majorHAnsi" w:hAnsiTheme="majorHAnsi" w:cstheme="majorHAnsi"/>
                <w:sz w:val="24"/>
              </w:rPr>
              <w:t xml:space="preserve"> </w:t>
            </w:r>
            <w:r w:rsidR="00AD0AD7" w:rsidRPr="00216144">
              <w:rPr>
                <w:rFonts w:asciiTheme="majorHAnsi" w:hAnsiTheme="majorHAnsi" w:cstheme="majorHAnsi"/>
                <w:sz w:val="24"/>
              </w:rPr>
              <w:t>Радионица графичке комуникације</w:t>
            </w:r>
          </w:p>
          <w:p w:rsidR="00AD0AD7" w:rsidRPr="00AD0AD7" w:rsidRDefault="00AD0AD7" w:rsidP="00AD0AD7">
            <w:pPr>
              <w:rPr>
                <w:rFonts w:asciiTheme="majorHAnsi" w:hAnsiTheme="majorHAnsi" w:cstheme="majorHAnsi"/>
                <w:i/>
                <w:sz w:val="24"/>
              </w:rPr>
            </w:pPr>
            <w:r w:rsidRPr="00AD0AD7">
              <w:rPr>
                <w:rFonts w:asciiTheme="majorHAnsi" w:hAnsiTheme="majorHAnsi" w:cstheme="majorHAnsi"/>
                <w:i/>
                <w:sz w:val="24"/>
              </w:rPr>
              <w:t>Graphic Design Boot Camp</w:t>
            </w:r>
          </w:p>
        </w:tc>
      </w:tr>
    </w:tbl>
    <w:p w:rsidR="005B18F9" w:rsidRPr="005B18F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br w:type="page"/>
      </w:r>
    </w:p>
    <w:p w:rsidR="00A93108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lastRenderedPageBreak/>
        <w:t>МОТИВАЦИОНО ПИСМО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C215D6" w:rsidRPr="005B18F9" w:rsidTr="00D15630">
        <w:trPr>
          <w:trHeight w:val="6692"/>
        </w:trPr>
        <w:tc>
          <w:tcPr>
            <w:tcW w:w="10746" w:type="dxa"/>
          </w:tcPr>
          <w:p w:rsidR="00A93108" w:rsidRPr="005B18F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215D6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r w:rsidR="00FB67F1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речи</w:t>
            </w:r>
          </w:p>
          <w:p w:rsidR="00FC41DA" w:rsidRPr="005B18F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:rsidR="00FC41DA" w:rsidRPr="005B18F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:rsidR="00FB5B50" w:rsidRPr="005B18F9" w:rsidRDefault="00FB5B50" w:rsidP="00FB5B50">
      <w:pPr>
        <w:rPr>
          <w:rFonts w:asciiTheme="majorHAnsi" w:hAnsiTheme="majorHAnsi" w:cstheme="majorHAnsi"/>
          <w:sz w:val="24"/>
        </w:rPr>
      </w:pPr>
    </w:p>
    <w:p w:rsidR="00C215D6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t>БИОГРАФИЈА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FC41DA" w:rsidRPr="005B18F9" w:rsidTr="005B18F9">
        <w:trPr>
          <w:trHeight w:val="6682"/>
        </w:trPr>
        <w:tc>
          <w:tcPr>
            <w:tcW w:w="10520" w:type="dxa"/>
          </w:tcPr>
          <w:p w:rsidR="00FC41DA" w:rsidRPr="005B18F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FC41DA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300 речи</w:t>
            </w:r>
          </w:p>
          <w:p w:rsidR="00FC41DA" w:rsidRPr="005B18F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:rsidR="00C215D6" w:rsidRPr="005B18F9" w:rsidRDefault="00C215D6" w:rsidP="00C215D6">
      <w:pPr>
        <w:rPr>
          <w:rFonts w:asciiTheme="majorHAnsi" w:hAnsiTheme="majorHAnsi" w:cstheme="majorHAnsi"/>
          <w:sz w:val="24"/>
        </w:rPr>
      </w:pPr>
    </w:p>
    <w:p w:rsidR="001E2B63" w:rsidRPr="005B18F9" w:rsidRDefault="00C3791C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lastRenderedPageBreak/>
        <w:t>ПОСЕБНИ УСЛОВИ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5B18F9" w:rsidTr="005B18F9">
        <w:tc>
          <w:tcPr>
            <w:tcW w:w="10746" w:type="dxa"/>
            <w:vAlign w:val="center"/>
          </w:tcPr>
          <w:p w:rsidR="001E2B63" w:rsidRPr="005B18F9" w:rsidRDefault="005B18F9" w:rsidP="00A93108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3791C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уколико имате посебне захтеве у погледу исхране, лечења или смештаја, молимо да их наведете</w:t>
            </w:r>
          </w:p>
          <w:p w:rsidR="002B511C" w:rsidRPr="005B18F9" w:rsidRDefault="00C11474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:rsidR="001E2B63" w:rsidRPr="005B18F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:rsidR="001E2B63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:rsidR="00AD0AD7" w:rsidRPr="007C7012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:rsidR="00AD0AD7" w:rsidRPr="00AD0AD7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</w:pPr>
      <w: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ИЗЈАВА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7C7012" w:rsidTr="00A7151E">
        <w:tc>
          <w:tcPr>
            <w:tcW w:w="10517" w:type="dxa"/>
            <w:shd w:val="clear" w:color="auto" w:fill="auto"/>
            <w:vAlign w:val="center"/>
          </w:tcPr>
          <w:p w:rsidR="00AD0AD7" w:rsidRPr="007C7012" w:rsidRDefault="00AD0AD7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Потврђујем да могу да</w:t>
            </w:r>
            <w:r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боравим у Бањој Луци у периоду од 9. до 16. јула 2022</w:t>
            </w:r>
            <w:r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. године</w:t>
            </w:r>
          </w:p>
          <w:p w:rsidR="00AD0AD7" w:rsidRDefault="00AD0AD7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Упознат</w:t>
            </w:r>
            <w:r>
              <w:rPr>
                <w:rFonts w:asciiTheme="majorHAnsi" w:hAnsiTheme="majorHAnsi" w:cstheme="majorHAnsi"/>
                <w:sz w:val="24"/>
                <w:lang w:val="sr-Cyrl-RS" w:eastAsia="en-GB"/>
              </w:rPr>
              <w:t>/а</w:t>
            </w:r>
            <w:r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сам да партиципација за учешће </w:t>
            </w:r>
            <w:r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на Летњој </w:t>
            </w:r>
            <w:r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уметничкој </w:t>
            </w:r>
            <w:r>
              <w:rPr>
                <w:rFonts w:asciiTheme="majorHAnsi" w:hAnsiTheme="majorHAnsi" w:cstheme="majorHAnsi"/>
                <w:sz w:val="24"/>
                <w:lang w:val="sr-Cyrl-RS" w:eastAsia="en-GB"/>
              </w:rPr>
              <w:t>школи износи 8.000 динара</w:t>
            </w:r>
            <w:r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:rsidR="00AD0AD7" w:rsidRPr="007C7012" w:rsidRDefault="00AD0AD7" w:rsidP="00AD0AD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lang w:val="sr-Cyrl-RS" w:eastAsia="en-GB"/>
                </w:rPr>
                <w:id w:val="-77879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B18F9">
                  <w:rPr>
                    <w:rFonts w:ascii="Segoe UI Symbol" w:eastAsia="MS Gothic" w:hAnsi="Segoe UI Symbol" w:cs="Segoe UI Symbol"/>
                    <w:sz w:val="24"/>
                    <w:lang w:val="sr-Cyrl-RS" w:eastAsia="en-GB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Потврђујем тачност унетих података и сагласан сам да моје податке обрађују лица која су ангажована на припреми и реализацији Летње уметничке школе. </w:t>
            </w:r>
          </w:p>
        </w:tc>
      </w:tr>
    </w:tbl>
    <w:p w:rsidR="00AD0AD7" w:rsidRPr="007C7012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:rsidR="00AD0AD7" w:rsidRPr="00AD0AD7" w:rsidRDefault="00AD0AD7" w:rsidP="00AD0AD7">
      <w:pP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</w:pPr>
      <w: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ПОТПИС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7C7012" w:rsidTr="00A7151E">
        <w:tc>
          <w:tcPr>
            <w:tcW w:w="10517" w:type="dxa"/>
            <w:shd w:val="clear" w:color="auto" w:fill="auto"/>
            <w:vAlign w:val="center"/>
          </w:tcPr>
          <w:p w:rsidR="00AD0AD7" w:rsidRPr="007C7012" w:rsidRDefault="00AD0AD7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ијаву потписујем електронски означавањем квадратића у овом пољу</w:t>
            </w:r>
            <w:r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</w:p>
        </w:tc>
      </w:tr>
    </w:tbl>
    <w:p w:rsidR="00AD0AD7" w:rsidRPr="007C7012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</w:p>
    <w:p w:rsidR="00AD0AD7" w:rsidRPr="007C7012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  <w:r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  <w:t>Датум</w:t>
      </w:r>
      <w:r w:rsidRPr="007C7012">
        <w:rPr>
          <w:rFonts w:asciiTheme="majorHAnsi" w:hAnsiTheme="majorHAnsi" w:cstheme="majorHAnsi"/>
          <w:color w:val="2E74B5" w:themeColor="accent1" w:themeShade="BF"/>
          <w:sz w:val="24"/>
        </w:rPr>
        <w:t xml:space="preserve">: </w:t>
      </w:r>
      <w:sdt>
        <w:sdtPr>
          <w:rPr>
            <w:rFonts w:asciiTheme="majorHAnsi" w:hAnsiTheme="majorHAnsi" w:cstheme="majorHAnsi"/>
            <w:color w:val="2E74B5" w:themeColor="accent1" w:themeShade="BF"/>
            <w:sz w:val="24"/>
          </w:rPr>
          <w:id w:val="1710915466"/>
          <w:placeholder>
            <w:docPart w:val="BA2EFB77AAC9464DAEEB832F91A9DAD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sdtContent>
      </w:sdt>
    </w:p>
    <w:p w:rsidR="00AD0AD7" w:rsidRPr="005B18F9" w:rsidRDefault="00AD0AD7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:rsidR="00C11474" w:rsidRPr="005B18F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:rsidR="00C11474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:rsidR="005B18F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:rsidR="00A93108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5B18F9">
        <w:rPr>
          <w:rFonts w:asciiTheme="majorHAnsi" w:hAnsiTheme="majorHAnsi" w:cstheme="majorHAnsi"/>
          <w:sz w:val="24"/>
          <w:lang w:val="sr-Cyrl-RS" w:eastAsia="en-GB"/>
        </w:rPr>
        <w:t>Молимо Вас да попуњени формулар пошаљете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 имејлом на</w:t>
      </w:r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hyperlink r:id="rId9" w:history="1">
        <w:r w:rsidR="005C671E" w:rsidRPr="005B18F9">
          <w:rPr>
            <w:rStyle w:val="Hyperlink"/>
            <w:rFonts w:asciiTheme="majorHAnsi" w:hAnsiTheme="majorHAnsi" w:cstheme="majorHAnsi"/>
            <w:color w:val="2E74B5"/>
            <w:sz w:val="24"/>
            <w:lang w:eastAsia="en-GB"/>
          </w:rPr>
          <w:t>lus@arts.bg.ac.rs</w:t>
        </w:r>
      </w:hyperlink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најкасније до 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>30. априла</w:t>
      </w:r>
      <w:r w:rsidR="005C671E" w:rsidRPr="005B18F9">
        <w:rPr>
          <w:rFonts w:asciiTheme="majorHAnsi" w:hAnsiTheme="majorHAnsi" w:cstheme="majorHAnsi"/>
          <w:b/>
          <w:bCs/>
          <w:sz w:val="24"/>
          <w:lang w:val="sr-Cyrl-RS" w:eastAsia="en-GB"/>
        </w:rPr>
        <w:t xml:space="preserve"> </w:t>
      </w:r>
      <w:r w:rsidR="00AD0AD7">
        <w:rPr>
          <w:rFonts w:asciiTheme="majorHAnsi" w:hAnsiTheme="majorHAnsi" w:cstheme="majorHAnsi"/>
          <w:b/>
          <w:bCs/>
          <w:sz w:val="24"/>
          <w:lang w:eastAsia="en-GB"/>
        </w:rPr>
        <w:t>20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>22</w:t>
      </w:r>
      <w:r w:rsidR="005C671E" w:rsidRPr="005B18F9">
        <w:rPr>
          <w:rFonts w:asciiTheme="majorHAnsi" w:hAnsiTheme="majorHAnsi" w:cstheme="majorHAnsi"/>
          <w:b/>
          <w:bCs/>
          <w:sz w:val="24"/>
          <w:lang w:eastAsia="en-GB"/>
        </w:rPr>
        <w:t>.</w:t>
      </w:r>
    </w:p>
    <w:sectPr w:rsidR="00A93108" w:rsidRPr="005B18F9" w:rsidSect="00AD0AD7">
      <w:pgSz w:w="12240" w:h="15840"/>
      <w:pgMar w:top="270" w:right="810" w:bottom="360" w:left="90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32DF" w:rsidRDefault="00D132DF" w:rsidP="00773477">
      <w:pPr>
        <w:pStyle w:val="Caption"/>
      </w:pPr>
      <w:r>
        <w:separator/>
      </w:r>
    </w:p>
  </w:endnote>
  <w:endnote w:type="continuationSeparator" w:id="0">
    <w:p w:rsidR="00D132DF" w:rsidRDefault="00D132DF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32DF" w:rsidRDefault="00D132DF" w:rsidP="00773477">
      <w:pPr>
        <w:pStyle w:val="Caption"/>
      </w:pPr>
      <w:r>
        <w:separator/>
      </w:r>
    </w:p>
  </w:footnote>
  <w:footnote w:type="continuationSeparator" w:id="0">
    <w:p w:rsidR="00D132DF" w:rsidRDefault="00D132DF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rAUALoVaTiwAAAA="/>
  </w:docVars>
  <w:rsids>
    <w:rsidRoot w:val="00C56A88"/>
    <w:rsid w:val="00005A67"/>
    <w:rsid w:val="000B04C3"/>
    <w:rsid w:val="000D2D5E"/>
    <w:rsid w:val="000F4A79"/>
    <w:rsid w:val="00122225"/>
    <w:rsid w:val="001E1CB8"/>
    <w:rsid w:val="001E2B63"/>
    <w:rsid w:val="00224A64"/>
    <w:rsid w:val="00242C27"/>
    <w:rsid w:val="00250B4B"/>
    <w:rsid w:val="00262873"/>
    <w:rsid w:val="002957FF"/>
    <w:rsid w:val="002966F0"/>
    <w:rsid w:val="002B1DD8"/>
    <w:rsid w:val="002B511C"/>
    <w:rsid w:val="002E61C9"/>
    <w:rsid w:val="002E6AFF"/>
    <w:rsid w:val="002F3D4A"/>
    <w:rsid w:val="00323EA9"/>
    <w:rsid w:val="00344172"/>
    <w:rsid w:val="003459BA"/>
    <w:rsid w:val="0034717D"/>
    <w:rsid w:val="003D6F99"/>
    <w:rsid w:val="003F01E1"/>
    <w:rsid w:val="00400C77"/>
    <w:rsid w:val="00467741"/>
    <w:rsid w:val="004E564B"/>
    <w:rsid w:val="005013C5"/>
    <w:rsid w:val="00526609"/>
    <w:rsid w:val="00532D6D"/>
    <w:rsid w:val="00536DAE"/>
    <w:rsid w:val="00580B34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5936"/>
    <w:rsid w:val="0070104E"/>
    <w:rsid w:val="00714D03"/>
    <w:rsid w:val="0073108D"/>
    <w:rsid w:val="007649CA"/>
    <w:rsid w:val="00773477"/>
    <w:rsid w:val="00782DB7"/>
    <w:rsid w:val="00797F28"/>
    <w:rsid w:val="007E3F3C"/>
    <w:rsid w:val="00804C0A"/>
    <w:rsid w:val="00846C62"/>
    <w:rsid w:val="008C2A65"/>
    <w:rsid w:val="008F16F6"/>
    <w:rsid w:val="00910134"/>
    <w:rsid w:val="00914A3C"/>
    <w:rsid w:val="009224B7"/>
    <w:rsid w:val="00922BC9"/>
    <w:rsid w:val="00934B1D"/>
    <w:rsid w:val="00977161"/>
    <w:rsid w:val="0097774A"/>
    <w:rsid w:val="009A2C3E"/>
    <w:rsid w:val="009A30D4"/>
    <w:rsid w:val="009B2A49"/>
    <w:rsid w:val="009F1645"/>
    <w:rsid w:val="00A02AA8"/>
    <w:rsid w:val="00A10D4C"/>
    <w:rsid w:val="00A24152"/>
    <w:rsid w:val="00A93108"/>
    <w:rsid w:val="00A94344"/>
    <w:rsid w:val="00AB6D6C"/>
    <w:rsid w:val="00AC6A03"/>
    <w:rsid w:val="00AD0AD7"/>
    <w:rsid w:val="00AE25CD"/>
    <w:rsid w:val="00AF0126"/>
    <w:rsid w:val="00AF69C4"/>
    <w:rsid w:val="00B360E2"/>
    <w:rsid w:val="00B4501D"/>
    <w:rsid w:val="00B82078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D0792C"/>
    <w:rsid w:val="00D132DF"/>
    <w:rsid w:val="00D15630"/>
    <w:rsid w:val="00D1725D"/>
    <w:rsid w:val="00D2278A"/>
    <w:rsid w:val="00D22FC0"/>
    <w:rsid w:val="00D233EC"/>
    <w:rsid w:val="00D27744"/>
    <w:rsid w:val="00D56816"/>
    <w:rsid w:val="00D57762"/>
    <w:rsid w:val="00D7276B"/>
    <w:rsid w:val="00D75765"/>
    <w:rsid w:val="00D92D11"/>
    <w:rsid w:val="00D961F3"/>
    <w:rsid w:val="00DB64CB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450A"/>
    <w:rsid w:val="00F5478D"/>
    <w:rsid w:val="00F74ADC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92DACE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98EB30DC5EA4E23ACCB00AFAAAF1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64B39-EB3A-44EE-A389-FB766DA52FA8}"/>
      </w:docPartPr>
      <w:docPartBody>
        <w:p w:rsidR="003C30C9" w:rsidRDefault="00C974FB" w:rsidP="00C974FB">
          <w:pPr>
            <w:pStyle w:val="398EB30DC5EA4E23ACCB00AFAAAF17257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668C9D5F850F4747B3D6A605412B2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A84DF-A0BE-47E4-BBD6-7DF577A354FD}"/>
      </w:docPartPr>
      <w:docPartBody>
        <w:p w:rsidR="003C30C9" w:rsidRDefault="00C974FB" w:rsidP="00C974FB">
          <w:pPr>
            <w:pStyle w:val="668C9D5F850F4747B3D6A605412B27536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8A92A58A530D4C2ABBE6B1048F7C1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D6FF2-79A0-4579-A64D-1939479EAAE0}"/>
      </w:docPartPr>
      <w:docPartBody>
        <w:p w:rsidR="003C30C9" w:rsidRDefault="00C974FB" w:rsidP="00C974FB">
          <w:pPr>
            <w:pStyle w:val="8A92A58A530D4C2ABBE6B1048F7C1F9A6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BCB8E113129E45D5A2FFA604CF04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A333C-B42F-46BC-9757-A74B7C96E37F}"/>
      </w:docPartPr>
      <w:docPartBody>
        <w:p w:rsidR="003C30C9" w:rsidRDefault="00C974FB" w:rsidP="00C974FB">
          <w:pPr>
            <w:pStyle w:val="BCB8E113129E45D5A2FFA604CF04E4B66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A8D729125B694282872E662E8C9D5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D7AF8-799E-4A5A-977E-821763B62EC2}"/>
      </w:docPartPr>
      <w:docPartBody>
        <w:p w:rsidR="003C30C9" w:rsidRDefault="00C974FB" w:rsidP="00C974FB">
          <w:pPr>
            <w:pStyle w:val="A8D729125B694282872E662E8C9D52966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BA2EFB77AAC9464DAEEB832F91A9D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365B9-F6B9-4181-B38E-495FC319297D}"/>
      </w:docPartPr>
      <w:docPartBody>
        <w:p w:rsidR="00000000" w:rsidRDefault="00C974FB" w:rsidP="00C974FB">
          <w:pPr>
            <w:pStyle w:val="BA2EFB77AAC9464DAEEB832F91A9DAD51"/>
          </w:pPr>
          <w:r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C30C9"/>
    <w:rsid w:val="003C30C9"/>
    <w:rsid w:val="003D70F9"/>
    <w:rsid w:val="00C974FB"/>
    <w:rsid w:val="00D41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74FB"/>
    <w:rPr>
      <w:color w:val="808080"/>
    </w:rPr>
  </w:style>
  <w:style w:type="paragraph" w:customStyle="1" w:styleId="8786530221A24477A9C8CEA92DC09F16">
    <w:name w:val="8786530221A24477A9C8CEA92DC09F1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605AAD360F74D46B0C1A677E4F798C1">
    <w:name w:val="B605AAD360F74D46B0C1A677E4F798C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4204D6D98A7440A9FA333846F70BA88">
    <w:name w:val="44204D6D98A7440A9FA333846F70BA88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4204D6D98A7440A9FA333846F70BA881">
    <w:name w:val="44204D6D98A7440A9FA333846F70BA88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">
    <w:name w:val="398EB30DC5EA4E23ACCB00AFAAAF1725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">
    <w:name w:val="668C9D5F850F4747B3D6A605412B275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1">
    <w:name w:val="398EB30DC5EA4E23ACCB00AFAAAF1725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">
    <w:name w:val="8A92A58A530D4C2ABBE6B1048F7C1F9A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">
    <w:name w:val="BCB8E113129E45D5A2FFA604CF04E4B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">
    <w:name w:val="A8D729125B694282872E662E8C9D529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1">
    <w:name w:val="668C9D5F850F4747B3D6A605412B2753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2">
    <w:name w:val="398EB30DC5EA4E23ACCB00AFAAAF1725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1">
    <w:name w:val="8A92A58A530D4C2ABBE6B1048F7C1F9A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1">
    <w:name w:val="BCB8E113129E45D5A2FFA604CF04E4B6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1">
    <w:name w:val="A8D729125B694282872E662E8C9D5296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2">
    <w:name w:val="668C9D5F850F4747B3D6A605412B2753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3">
    <w:name w:val="398EB30DC5EA4E23ACCB00AFAAAF1725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2">
    <w:name w:val="8A92A58A530D4C2ABBE6B1048F7C1F9A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2">
    <w:name w:val="BCB8E113129E45D5A2FFA604CF04E4B6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2">
    <w:name w:val="A8D729125B694282872E662E8C9D5296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3">
    <w:name w:val="668C9D5F850F4747B3D6A605412B2753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4">
    <w:name w:val="398EB30DC5EA4E23ACCB00AFAAAF1725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3">
    <w:name w:val="8A92A58A530D4C2ABBE6B1048F7C1F9A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3">
    <w:name w:val="BCB8E113129E45D5A2FFA604CF04E4B6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3">
    <w:name w:val="A8D729125B694282872E662E8C9D5296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4">
    <w:name w:val="668C9D5F850F4747B3D6A605412B2753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5">
    <w:name w:val="398EB30DC5EA4E23ACCB00AFAAAF17255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4">
    <w:name w:val="8A92A58A530D4C2ABBE6B1048F7C1F9A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4">
    <w:name w:val="BCB8E113129E45D5A2FFA604CF04E4B6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4">
    <w:name w:val="A8D729125B694282872E662E8C9D5296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5">
    <w:name w:val="668C9D5F850F4747B3D6A605412B27535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6">
    <w:name w:val="398EB30DC5EA4E23ACCB00AFAAAF17256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5">
    <w:name w:val="8A92A58A530D4C2ABBE6B1048F7C1F9A5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5">
    <w:name w:val="BCB8E113129E45D5A2FFA604CF04E4B65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5">
    <w:name w:val="A8D729125B694282872E662E8C9D52965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A2EFB77AAC9464DAEEB832F91A9DAD5">
    <w:name w:val="BA2EFB77AAC9464DAEEB832F91A9DAD5"/>
    <w:rsid w:val="00C974FB"/>
    <w:rPr>
      <w:lang w:val="en-US" w:eastAsia="en-US"/>
    </w:rPr>
  </w:style>
  <w:style w:type="paragraph" w:customStyle="1" w:styleId="668C9D5F850F4747B3D6A605412B27536">
    <w:name w:val="668C9D5F850F4747B3D6A605412B27536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7">
    <w:name w:val="398EB30DC5EA4E23ACCB00AFAAAF17257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6">
    <w:name w:val="8A92A58A530D4C2ABBE6B1048F7C1F9A6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6">
    <w:name w:val="BCB8E113129E45D5A2FFA604CF04E4B66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6">
    <w:name w:val="A8D729125B694282872E662E8C9D52966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A2EFB77AAC9464DAEEB832F91A9DAD51">
    <w:name w:val="BA2EFB77AAC9464DAEEB832F91A9DAD51"/>
    <w:rsid w:val="00C974FB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679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3</cp:revision>
  <cp:lastPrinted>2016-05-10T08:27:00Z</cp:lastPrinted>
  <dcterms:created xsi:type="dcterms:W3CDTF">2019-03-20T11:23:00Z</dcterms:created>
  <dcterms:modified xsi:type="dcterms:W3CDTF">2022-03-09T20:29:00Z</dcterms:modified>
</cp:coreProperties>
</file>